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1a24ce33b55a3769834dd05ca9b91ee54fd4"/>
      <w:r>
        <w:rPr>
          <w:b/>
        </w:rPr>
        <w:t xml:space="preserve">ПРОТОКОЛ ЕЛЕКТРОННОГО АУКЦІОНУ № GFE001-UA-20220923-219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212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2 га, кадастровий номер 3222783200:05:009:0073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38493222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3222783200:05:009:0073, цільове призначення - Для будівництва і обслуговування житлового будинку, господарських будівель і споруд (присадибна ділянка), що знаходиться за адресою Київська обл., Макарівський р-н, с.Северинівка. Реєстраційний номер об’єкту: 1867384932227. Переможець зобов`язується: 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 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 Продаж активів здійснюється із застосуванням грошової форми розрахунків. Потенційним покупцем не може бути Російська Федерація або особи, пов'язані з державою-агресором, а саме: - громадяни Російської Федерації, крім тих, що проживають на території України на законних підставах; - юридичні особи, створені та зареєстровані відповідно до законодавства Російської Федерації; 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224 2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2 4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7:29:36Z</dcterms:created>
  <dcterms:modified xsi:type="dcterms:W3CDTF">2024-05-02T17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